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306D" w:rsidRDefault="001322FF" w:rsidP="006C36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Pr="001322FF">
        <w:rPr>
          <w:rFonts w:ascii="Arial" w:hAnsi="Arial" w:cs="Arial"/>
          <w:b/>
          <w:sz w:val="24"/>
          <w:szCs w:val="24"/>
        </w:rPr>
        <w:t>Notice of Intention to submit form (NOI)</w:t>
      </w:r>
      <w:r w:rsidR="002A2A75" w:rsidRPr="008B7B18">
        <w:rPr>
          <w:rFonts w:ascii="Arial" w:hAnsi="Arial" w:cs="Arial"/>
          <w:sz w:val="24"/>
          <w:szCs w:val="24"/>
        </w:rPr>
        <w:t xml:space="preserve"> must be submitted at least one month prior to your </w:t>
      </w:r>
      <w:r w:rsidR="006C5B1B">
        <w:rPr>
          <w:rFonts w:ascii="Arial" w:hAnsi="Arial" w:cs="Arial"/>
          <w:sz w:val="24"/>
          <w:szCs w:val="24"/>
        </w:rPr>
        <w:t xml:space="preserve">intended </w:t>
      </w:r>
      <w:r>
        <w:rPr>
          <w:rFonts w:ascii="Arial" w:hAnsi="Arial" w:cs="Arial"/>
          <w:sz w:val="24"/>
          <w:szCs w:val="24"/>
        </w:rPr>
        <w:t xml:space="preserve">thesis </w:t>
      </w:r>
      <w:r w:rsidR="002A2A75" w:rsidRPr="008B7B18">
        <w:rPr>
          <w:rFonts w:ascii="Arial" w:hAnsi="Arial" w:cs="Arial"/>
          <w:sz w:val="24"/>
          <w:szCs w:val="24"/>
        </w:rPr>
        <w:t>submission</w:t>
      </w:r>
      <w:r w:rsidR="006C5B1B">
        <w:rPr>
          <w:rFonts w:ascii="Arial" w:hAnsi="Arial" w:cs="Arial"/>
          <w:sz w:val="24"/>
          <w:szCs w:val="24"/>
        </w:rPr>
        <w:t xml:space="preserve"> date</w:t>
      </w:r>
      <w:r w:rsidR="00AE306D">
        <w:rPr>
          <w:rFonts w:ascii="Arial" w:hAnsi="Arial" w:cs="Arial"/>
          <w:sz w:val="24"/>
          <w:szCs w:val="24"/>
        </w:rPr>
        <w:t xml:space="preserve"> and endorsed by your Principal Supervisor and </w:t>
      </w:r>
      <w:r w:rsidR="00AE306D" w:rsidRPr="005A4100">
        <w:rPr>
          <w:rFonts w:ascii="Arial" w:hAnsi="Arial" w:cs="Arial"/>
          <w:sz w:val="24"/>
          <w:szCs w:val="24"/>
        </w:rPr>
        <w:t xml:space="preserve">School </w:t>
      </w:r>
      <w:r w:rsidR="001D4417">
        <w:rPr>
          <w:rFonts w:ascii="Arial" w:hAnsi="Arial" w:cs="Arial"/>
          <w:sz w:val="24"/>
          <w:szCs w:val="24"/>
        </w:rPr>
        <w:t>Director of Graduate Research (DGR)</w:t>
      </w:r>
      <w:r w:rsidR="00AE306D" w:rsidRPr="005A4100">
        <w:rPr>
          <w:rFonts w:ascii="Arial" w:hAnsi="Arial" w:cs="Arial"/>
          <w:sz w:val="24"/>
          <w:szCs w:val="24"/>
        </w:rPr>
        <w:t>.</w:t>
      </w:r>
    </w:p>
    <w:p w:rsidR="001322FF" w:rsidRDefault="001322FF" w:rsidP="006C36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ndidates who do not submit their thesis prior to their maximum completion date, will have their enrolment lapsed for a period of twelve months. </w:t>
      </w:r>
      <w:r w:rsidR="00C36391">
        <w:rPr>
          <w:rFonts w:ascii="Arial" w:hAnsi="Arial" w:cs="Arial"/>
          <w:sz w:val="24"/>
          <w:szCs w:val="24"/>
        </w:rPr>
        <w:t xml:space="preserve">Please refer to the </w:t>
      </w:r>
      <w:hyperlink r:id="rId6" w:history="1">
        <w:r w:rsidR="00C36391" w:rsidRPr="00C36391">
          <w:rPr>
            <w:rStyle w:val="Hyperlink"/>
            <w:rFonts w:ascii="Arial" w:hAnsi="Arial" w:cs="Arial"/>
            <w:sz w:val="24"/>
            <w:szCs w:val="24"/>
          </w:rPr>
          <w:t>Graduate Research Candidature policy</w:t>
        </w:r>
      </w:hyperlink>
      <w:r w:rsidR="00C36391">
        <w:rPr>
          <w:rFonts w:ascii="Arial" w:hAnsi="Arial" w:cs="Arial"/>
          <w:sz w:val="24"/>
          <w:szCs w:val="24"/>
        </w:rPr>
        <w:t xml:space="preserve"> for further information. </w:t>
      </w:r>
    </w:p>
    <w:p w:rsidR="00BB4A99" w:rsidRPr="008B7B18" w:rsidRDefault="001322FF" w:rsidP="006C368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nationa</w:t>
      </w:r>
      <w:r w:rsidR="006C5B1B">
        <w:rPr>
          <w:rFonts w:ascii="Arial" w:hAnsi="Arial" w:cs="Arial"/>
          <w:sz w:val="24"/>
          <w:szCs w:val="24"/>
        </w:rPr>
        <w:t>l Students are advised that there is likely to be implications regarding t</w:t>
      </w:r>
      <w:r w:rsidR="00C36391">
        <w:rPr>
          <w:rFonts w:ascii="Arial" w:hAnsi="Arial" w:cs="Arial"/>
          <w:sz w:val="24"/>
          <w:szCs w:val="24"/>
        </w:rPr>
        <w:t>heir Student Visa in this event and should contact La Trobe International for further information.</w:t>
      </w:r>
      <w:r w:rsidR="00BB4A99" w:rsidRPr="008B7B18">
        <w:rPr>
          <w:rFonts w:ascii="Arial" w:hAnsi="Arial" w:cs="Arial"/>
          <w:sz w:val="24"/>
          <w:szCs w:val="24"/>
        </w:rPr>
        <w:br/>
      </w:r>
    </w:p>
    <w:tbl>
      <w:tblPr>
        <w:tblpPr w:leftFromText="180" w:rightFromText="180" w:vertAnchor="text" w:tblpY="1"/>
        <w:tblOverlap w:val="never"/>
        <w:tblW w:w="10173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835"/>
        <w:gridCol w:w="2268"/>
        <w:gridCol w:w="2401"/>
        <w:gridCol w:w="2669"/>
      </w:tblGrid>
      <w:tr w:rsidR="00BB4A99" w:rsidRPr="008B7B18" w:rsidTr="00315A58">
        <w:tc>
          <w:tcPr>
            <w:tcW w:w="10173" w:type="dxa"/>
            <w:gridSpan w:val="4"/>
            <w:tcBorders>
              <w:bottom w:val="single" w:sz="4" w:space="0" w:color="7F7F7F"/>
            </w:tcBorders>
            <w:shd w:val="clear" w:color="auto" w:fill="C00000"/>
          </w:tcPr>
          <w:p w:rsidR="00BB4A99" w:rsidRPr="008B7B18" w:rsidRDefault="002A2A75" w:rsidP="00315A58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Section one</w:t>
            </w:r>
            <w:r w:rsidR="00DB33B7"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, part one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: C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andidate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</w:t>
            </w:r>
            <w:r w:rsidR="00BB4A99"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etails</w:t>
            </w:r>
          </w:p>
        </w:tc>
      </w:tr>
      <w:tr w:rsidR="00483932" w:rsidRPr="008B7B18" w:rsidTr="00315A58">
        <w:trPr>
          <w:trHeight w:val="284"/>
        </w:trPr>
        <w:tc>
          <w:tcPr>
            <w:tcW w:w="10173" w:type="dxa"/>
            <w:gridSpan w:val="4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83932" w:rsidRPr="008B7B18" w:rsidRDefault="00483932" w:rsidP="00315A58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If unsure of your details, please refer to your StudentOnline account.</w:t>
            </w:r>
          </w:p>
        </w:tc>
      </w:tr>
      <w:tr w:rsidR="00BB4A99" w:rsidRPr="008B7B18" w:rsidTr="00315A58">
        <w:trPr>
          <w:trHeight w:hRule="exact" w:val="425"/>
        </w:trPr>
        <w:tc>
          <w:tcPr>
            <w:tcW w:w="2835" w:type="dxa"/>
            <w:shd w:val="clear" w:color="auto" w:fill="auto"/>
          </w:tcPr>
          <w:p w:rsidR="00BB4A99" w:rsidRPr="008B7B18" w:rsidRDefault="00315C1A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 xml:space="preserve">La Trobe student </w:t>
            </w:r>
            <w:r w:rsidR="009E7C89" w:rsidRPr="008B7B18">
              <w:rPr>
                <w:rFonts w:ascii="Arial" w:hAnsi="Arial" w:cs="Arial"/>
                <w:bCs/>
                <w:sz w:val="24"/>
                <w:szCs w:val="24"/>
              </w:rPr>
              <w:t>ID</w:t>
            </w:r>
            <w:r w:rsidRPr="008B7B18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</w:tc>
        <w:tc>
          <w:tcPr>
            <w:tcW w:w="2268" w:type="dxa"/>
            <w:shd w:val="clear" w:color="auto" w:fill="auto"/>
          </w:tcPr>
          <w:p w:rsidR="00BB4A99" w:rsidRPr="008B7B18" w:rsidRDefault="0069055F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401" w:type="dxa"/>
            <w:shd w:val="clear" w:color="auto" w:fill="auto"/>
          </w:tcPr>
          <w:p w:rsidR="00BB4A99" w:rsidRPr="008B7B18" w:rsidRDefault="00BB4A99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9" w:type="dxa"/>
            <w:shd w:val="clear" w:color="auto" w:fill="auto"/>
          </w:tcPr>
          <w:p w:rsidR="00BB4A99" w:rsidRPr="008B7B18" w:rsidRDefault="00BB4A99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B4A99" w:rsidRPr="008B7B18" w:rsidTr="00315A58">
        <w:trPr>
          <w:trHeight w:hRule="exact" w:val="425"/>
        </w:trPr>
        <w:tc>
          <w:tcPr>
            <w:tcW w:w="283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BB4A99" w:rsidRPr="008B7B18" w:rsidRDefault="00315C1A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Family name:</w:t>
            </w:r>
          </w:p>
        </w:tc>
        <w:tc>
          <w:tcPr>
            <w:tcW w:w="226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BB4A99" w:rsidRPr="008B7B18" w:rsidRDefault="0069055F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bookmarkStart w:id="1" w:name="_GoBack"/>
            <w:bookmarkEnd w:id="1"/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4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BB4A99" w:rsidRPr="008B7B18" w:rsidRDefault="00315C1A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t>Given name(s):</w:t>
            </w:r>
          </w:p>
        </w:tc>
        <w:tc>
          <w:tcPr>
            <w:tcW w:w="266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BB4A99" w:rsidRPr="008B7B18" w:rsidRDefault="0069055F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0437C" w:rsidRPr="008B7B18" w:rsidTr="00315A58">
        <w:trPr>
          <w:trHeight w:hRule="exact" w:val="425"/>
        </w:trPr>
        <w:tc>
          <w:tcPr>
            <w:tcW w:w="283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Degree:</w:t>
            </w:r>
          </w:p>
        </w:tc>
        <w:tc>
          <w:tcPr>
            <w:tcW w:w="226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4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6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15A58" w:rsidRPr="008B7B18" w:rsidTr="00315A58">
        <w:trPr>
          <w:gridAfter w:val="2"/>
          <w:wAfter w:w="5070" w:type="dxa"/>
          <w:trHeight w:hRule="exact" w:val="840"/>
        </w:trPr>
        <w:tc>
          <w:tcPr>
            <w:tcW w:w="283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315A58" w:rsidRPr="008B7B18" w:rsidRDefault="00315A58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School: </w:t>
            </w:r>
          </w:p>
        </w:tc>
        <w:tc>
          <w:tcPr>
            <w:tcW w:w="226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315A58" w:rsidRPr="008B7B18" w:rsidRDefault="00315A58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0437C" w:rsidRPr="008B7B18" w:rsidTr="00315A58">
        <w:trPr>
          <w:trHeight w:hRule="exact" w:val="578"/>
        </w:trPr>
        <w:tc>
          <w:tcPr>
            <w:tcW w:w="5103" w:type="dxa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Are you currently sanctioned by the University due to unpaid fees?</w:t>
            </w:r>
          </w:p>
        </w:tc>
        <w:tc>
          <w:tcPr>
            <w:tcW w:w="24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t xml:space="preserve">Yes 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917F2">
              <w:rPr>
                <w:rFonts w:ascii="Arial" w:hAnsi="Arial" w:cs="Arial"/>
                <w:sz w:val="24"/>
                <w:szCs w:val="24"/>
              </w:rPr>
            </w:r>
            <w:r w:rsidR="002917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2"/>
            <w:r w:rsidRPr="008B7B18">
              <w:rPr>
                <w:rFonts w:ascii="Arial" w:hAnsi="Arial" w:cs="Arial"/>
                <w:sz w:val="24"/>
                <w:szCs w:val="24"/>
              </w:rPr>
              <w:t xml:space="preserve"> / No 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"/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CHECKBOX </w:instrText>
            </w:r>
            <w:r w:rsidR="002917F2">
              <w:rPr>
                <w:rFonts w:ascii="Arial" w:hAnsi="Arial" w:cs="Arial"/>
                <w:sz w:val="24"/>
                <w:szCs w:val="24"/>
              </w:rPr>
            </w:r>
            <w:r w:rsidR="002917F2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669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0437C" w:rsidRPr="008B7B18" w:rsidTr="00315A58">
        <w:trPr>
          <w:trHeight w:hRule="exact" w:val="701"/>
        </w:trPr>
        <w:tc>
          <w:tcPr>
            <w:tcW w:w="2835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Candidature expiry date:</w:t>
            </w:r>
          </w:p>
        </w:tc>
        <w:tc>
          <w:tcPr>
            <w:tcW w:w="2268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401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Anticipated submission date:</w:t>
            </w:r>
          </w:p>
        </w:tc>
        <w:tc>
          <w:tcPr>
            <w:tcW w:w="2669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0437C" w:rsidRPr="008B7B18" w:rsidTr="00315A58">
        <w:trPr>
          <w:trHeight w:val="383"/>
        </w:trPr>
        <w:tc>
          <w:tcPr>
            <w:tcW w:w="283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Thesis title</w:t>
            </w:r>
            <w:r w:rsidR="00C36391">
              <w:rPr>
                <w:rFonts w:ascii="Arial" w:hAnsi="Arial" w:cs="Arial"/>
                <w:bCs/>
                <w:sz w:val="24"/>
                <w:szCs w:val="24"/>
              </w:rPr>
              <w:t xml:space="preserve"> (Record in Title Case)</w:t>
            </w:r>
            <w:r w:rsidRPr="008B7B18">
              <w:rPr>
                <w:rFonts w:ascii="Arial" w:hAnsi="Arial" w:cs="Arial"/>
                <w:bCs/>
                <w:sz w:val="24"/>
                <w:szCs w:val="24"/>
              </w:rPr>
              <w:t>:</w:t>
            </w:r>
          </w:p>
        </w:tc>
        <w:tc>
          <w:tcPr>
            <w:tcW w:w="7338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B7B18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8B7B18">
              <w:rPr>
                <w:rFonts w:ascii="Arial" w:hAnsi="Arial" w:cs="Arial"/>
                <w:sz w:val="24"/>
                <w:szCs w:val="24"/>
              </w:rPr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="00315A58">
              <w:rPr>
                <w:rFonts w:ascii="Arial" w:hAnsi="Arial" w:cs="Arial"/>
                <w:sz w:val="24"/>
                <w:szCs w:val="24"/>
              </w:rPr>
              <w:t> </w:t>
            </w:r>
            <w:r w:rsidR="00315A58">
              <w:rPr>
                <w:rFonts w:ascii="Arial" w:hAnsi="Arial" w:cs="Arial"/>
                <w:sz w:val="24"/>
                <w:szCs w:val="24"/>
              </w:rPr>
              <w:t> </w:t>
            </w:r>
            <w:r w:rsidR="00315A58">
              <w:rPr>
                <w:rFonts w:ascii="Arial" w:hAnsi="Arial" w:cs="Arial"/>
                <w:sz w:val="24"/>
                <w:szCs w:val="24"/>
              </w:rPr>
              <w:t> </w:t>
            </w:r>
            <w:r w:rsidR="00315A58">
              <w:rPr>
                <w:rFonts w:ascii="Arial" w:hAnsi="Arial" w:cs="Arial"/>
                <w:sz w:val="24"/>
                <w:szCs w:val="24"/>
              </w:rPr>
              <w:t> </w:t>
            </w:r>
            <w:r w:rsidR="00315A58">
              <w:rPr>
                <w:rFonts w:ascii="Arial" w:hAnsi="Arial" w:cs="Arial"/>
                <w:sz w:val="24"/>
                <w:szCs w:val="24"/>
              </w:rPr>
              <w:t> </w:t>
            </w:r>
            <w:r w:rsidRPr="008B7B18"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  <w:tr w:rsidR="0050437C" w:rsidRPr="008B7B18" w:rsidTr="00315A58">
        <w:trPr>
          <w:trHeight w:hRule="exact" w:val="1172"/>
        </w:trPr>
        <w:tc>
          <w:tcPr>
            <w:tcW w:w="2835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>Current supervisors:</w:t>
            </w:r>
          </w:p>
        </w:tc>
        <w:tc>
          <w:tcPr>
            <w:tcW w:w="2268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incipal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Principal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401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-supervisor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Co-supervisor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669" w:type="dxa"/>
            <w:shd w:val="clear" w:color="auto" w:fill="auto"/>
          </w:tcPr>
          <w:p w:rsidR="0050437C" w:rsidRPr="008B7B18" w:rsidRDefault="0050437C" w:rsidP="00315A58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ther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Other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</w:tr>
    </w:tbl>
    <w:p w:rsidR="00DB33B7" w:rsidRPr="008B7B18" w:rsidRDefault="00DB33B7" w:rsidP="00C05EEE">
      <w:pPr>
        <w:spacing w:line="240" w:lineRule="auto"/>
        <w:rPr>
          <w:rFonts w:ascii="Arial" w:hAnsi="Arial" w:cs="Arial"/>
          <w:sz w:val="24"/>
          <w:szCs w:val="24"/>
        </w:rPr>
      </w:pPr>
    </w:p>
    <w:tbl>
      <w:tblPr>
        <w:tblW w:w="9906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9906"/>
      </w:tblGrid>
      <w:tr w:rsidR="00C05EEE" w:rsidRPr="008B7B18" w:rsidTr="00445514">
        <w:tc>
          <w:tcPr>
            <w:tcW w:w="9906" w:type="dxa"/>
            <w:tcBorders>
              <w:bottom w:val="single" w:sz="4" w:space="0" w:color="7F7F7F"/>
            </w:tcBorders>
            <w:shd w:val="clear" w:color="auto" w:fill="C00000"/>
          </w:tcPr>
          <w:p w:rsidR="00C05EEE" w:rsidRPr="008B7B18" w:rsidRDefault="002A2A75" w:rsidP="00445514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tion </w:t>
            </w:r>
            <w:r w:rsidR="00DB33B7"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one, part two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: Thesis A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bstract</w:t>
            </w:r>
          </w:p>
        </w:tc>
      </w:tr>
      <w:tr w:rsidR="002A2A75" w:rsidRPr="008B7B18" w:rsidTr="00445514">
        <w:tc>
          <w:tcPr>
            <w:tcW w:w="990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2A2A75" w:rsidRPr="008B7B18" w:rsidRDefault="002D4374" w:rsidP="002D4374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D437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lease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ovide </w:t>
            </w:r>
            <w:r w:rsidRPr="002D4374">
              <w:rPr>
                <w:rFonts w:ascii="Arial" w:hAnsi="Arial" w:cs="Arial"/>
                <w:b/>
                <w:bCs/>
                <w:sz w:val="24"/>
                <w:szCs w:val="24"/>
              </w:rPr>
              <w:t>a 300-word abstract of your thesis in the section below to be sent to prospective examiners.</w:t>
            </w:r>
          </w:p>
        </w:tc>
      </w:tr>
      <w:tr w:rsidR="002A2A75" w:rsidRPr="008B7B18" w:rsidTr="00445514">
        <w:trPr>
          <w:trHeight w:val="1102"/>
        </w:trPr>
        <w:tc>
          <w:tcPr>
            <w:tcW w:w="9906" w:type="dxa"/>
            <w:shd w:val="clear" w:color="auto" w:fill="auto"/>
          </w:tcPr>
          <w:p w:rsidR="002A2A75" w:rsidRPr="00A03C70" w:rsidRDefault="0069055F" w:rsidP="00445514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A03C7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A03C70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A03C70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</w:tr>
    </w:tbl>
    <w:p w:rsidR="007E734D" w:rsidRPr="008B7B18" w:rsidRDefault="007E734D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8B7B18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DB33B7" w:rsidRPr="008B7B18" w:rsidRDefault="00DB33B7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tbl>
      <w:tblPr>
        <w:tblW w:w="9923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5352"/>
        <w:gridCol w:w="1776"/>
        <w:gridCol w:w="1445"/>
        <w:gridCol w:w="1350"/>
      </w:tblGrid>
      <w:tr w:rsidR="00473082" w:rsidRPr="008B7B18" w:rsidTr="00445514">
        <w:tc>
          <w:tcPr>
            <w:tcW w:w="9923" w:type="dxa"/>
            <w:gridSpan w:val="4"/>
            <w:tcBorders>
              <w:bottom w:val="single" w:sz="4" w:space="0" w:color="7F7F7F"/>
            </w:tcBorders>
            <w:shd w:val="clear" w:color="auto" w:fill="C00000"/>
          </w:tcPr>
          <w:p w:rsidR="00473082" w:rsidRPr="008B7B18" w:rsidRDefault="002A2A75" w:rsidP="00445514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tion </w:t>
            </w:r>
            <w:r w:rsidR="00DB33B7"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one, part three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: D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eclaration</w:t>
            </w:r>
          </w:p>
        </w:tc>
      </w:tr>
      <w:tr w:rsidR="009F4356" w:rsidRPr="008B7B18" w:rsidTr="008422DC">
        <w:tc>
          <w:tcPr>
            <w:tcW w:w="9923" w:type="dxa"/>
            <w:gridSpan w:val="4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9F4356" w:rsidRPr="009F4356" w:rsidRDefault="009F4356" w:rsidP="009F4356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9F4356">
              <w:rPr>
                <w:rFonts w:ascii="Arial" w:hAnsi="Arial" w:cs="Arial"/>
                <w:bCs/>
                <w:sz w:val="24"/>
                <w:szCs w:val="24"/>
              </w:rPr>
              <w:t xml:space="preserve">New Defence Export Control laws were introduced in April 2016.  For further information see: </w:t>
            </w:r>
            <w:hyperlink r:id="rId7" w:history="1">
              <w:r w:rsidRPr="009F4356">
                <w:rPr>
                  <w:rStyle w:val="Hyperlink"/>
                  <w:rFonts w:ascii="Arial" w:hAnsi="Arial" w:cs="Arial"/>
                  <w:bCs/>
                  <w:sz w:val="24"/>
                  <w:szCs w:val="24"/>
                </w:rPr>
                <w:t>http://www.latrobe.edu.au/researchers/research-office/ethics/export-controls</w:t>
              </w:r>
            </w:hyperlink>
          </w:p>
          <w:p w:rsidR="009F4356" w:rsidRDefault="009F4356" w:rsidP="00445514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</w:p>
          <w:p w:rsidR="009F4356" w:rsidRPr="008B7B18" w:rsidRDefault="009F4356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9F4356">
              <w:rPr>
                <w:rFonts w:ascii="Arial" w:hAnsi="Arial" w:cs="Arial"/>
                <w:bCs/>
                <w:sz w:val="24"/>
                <w:szCs w:val="24"/>
              </w:rPr>
              <w:t xml:space="preserve">Does your thesis comprise technology or information that might be considered as ‘controlled’ and require a permit?  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Yes </w:t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4" w:name="Check4"/>
            <w:r>
              <w:rPr>
                <w:rFonts w:ascii="Arial" w:hAnsi="Arial" w:cs="Arial"/>
                <w:bCs/>
                <w:sz w:val="24"/>
                <w:szCs w:val="24"/>
              </w:rPr>
              <w:instrText xml:space="preserve"> FORMCHECKBOX </w:instrText>
            </w:r>
            <w:r w:rsidR="002917F2">
              <w:rPr>
                <w:rFonts w:ascii="Arial" w:hAnsi="Arial" w:cs="Arial"/>
                <w:bCs/>
                <w:sz w:val="24"/>
                <w:szCs w:val="24"/>
              </w:rPr>
            </w:r>
            <w:r w:rsidR="002917F2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  <w:bookmarkEnd w:id="4"/>
            <w:r>
              <w:rPr>
                <w:rFonts w:ascii="Arial" w:hAnsi="Arial" w:cs="Arial"/>
                <w:bCs/>
                <w:sz w:val="24"/>
                <w:szCs w:val="24"/>
              </w:rPr>
              <w:t xml:space="preserve">    No </w:t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5" w:name="Check5"/>
            <w:r>
              <w:rPr>
                <w:rFonts w:ascii="Arial" w:hAnsi="Arial" w:cs="Arial"/>
                <w:bCs/>
                <w:sz w:val="24"/>
                <w:szCs w:val="24"/>
              </w:rPr>
              <w:instrText xml:space="preserve"> FORMCHECKBOX </w:instrText>
            </w:r>
            <w:r w:rsidR="002917F2">
              <w:rPr>
                <w:rFonts w:ascii="Arial" w:hAnsi="Arial" w:cs="Arial"/>
                <w:bCs/>
                <w:sz w:val="24"/>
                <w:szCs w:val="24"/>
              </w:rPr>
            </w:r>
            <w:r w:rsidR="002917F2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  <w:bookmarkEnd w:id="5"/>
          </w:p>
        </w:tc>
      </w:tr>
      <w:tr w:rsidR="00A90C35" w:rsidRPr="008B7B18" w:rsidTr="009F4356">
        <w:tc>
          <w:tcPr>
            <w:tcW w:w="535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445514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 xml:space="preserve">I, </w: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 w:rsidR="0069055F"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noProof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77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8B7B18">
              <w:rPr>
                <w:rFonts w:ascii="Arial" w:hAnsi="Arial" w:cs="Arial"/>
                <w:sz w:val="24"/>
                <w:szCs w:val="24"/>
              </w:rPr>
              <w:t>confirm</w:t>
            </w:r>
            <w:proofErr w:type="gramEnd"/>
            <w:r w:rsidRPr="008B7B18">
              <w:rPr>
                <w:rFonts w:ascii="Arial" w:hAnsi="Arial" w:cs="Arial"/>
                <w:sz w:val="24"/>
                <w:szCs w:val="24"/>
              </w:rPr>
              <w:t xml:space="preserve"> this information to be true and accurate. </w:t>
            </w:r>
          </w:p>
        </w:tc>
        <w:tc>
          <w:tcPr>
            <w:tcW w:w="144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1E077A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Date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945BB" w:rsidRPr="008B7B18" w:rsidTr="00445514">
        <w:trPr>
          <w:trHeight w:val="359"/>
        </w:trPr>
        <w:tc>
          <w:tcPr>
            <w:tcW w:w="9923" w:type="dxa"/>
            <w:gridSpan w:val="4"/>
            <w:shd w:val="clear" w:color="auto" w:fill="auto"/>
            <w:vAlign w:val="bottom"/>
          </w:tcPr>
          <w:p w:rsidR="00F945BB" w:rsidRPr="008B7B18" w:rsidRDefault="00F945BB" w:rsidP="008B7B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89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 xml:space="preserve">I hereby give notice of my intention to submit my thesis by the anticipated submission date. I certify that the thesis complies with the provisions in </w:t>
            </w:r>
            <w:hyperlink r:id="rId8" w:history="1">
              <w:r w:rsidRPr="008B7B18">
                <w:rPr>
                  <w:rStyle w:val="Hyperlink"/>
                  <w:rFonts w:ascii="Arial" w:hAnsi="Arial" w:cs="Arial"/>
                  <w:sz w:val="24"/>
                  <w:szCs w:val="24"/>
                </w:rPr>
                <w:t>The Schedule for Presentation of a Thesis for a Higher Degree by Research</w:t>
              </w:r>
            </w:hyperlink>
            <w:r w:rsidRPr="008B7B18">
              <w:rPr>
                <w:rFonts w:ascii="Arial" w:hAnsi="Arial" w:cs="Arial"/>
                <w:bCs/>
                <w:sz w:val="24"/>
                <w:szCs w:val="24"/>
              </w:rPr>
              <w:t>.</w:t>
            </w:r>
          </w:p>
          <w:p w:rsidR="00F945BB" w:rsidRPr="008B7B18" w:rsidRDefault="00F945BB" w:rsidP="008B7B18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A90C35" w:rsidRPr="008B7B18" w:rsidTr="009F4356">
        <w:trPr>
          <w:trHeight w:val="474"/>
        </w:trPr>
        <w:tc>
          <w:tcPr>
            <w:tcW w:w="535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bottom"/>
          </w:tcPr>
          <w:p w:rsidR="00095BF3" w:rsidRDefault="00457AE0" w:rsidP="00445514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r w:rsidR="00A90C35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here"/>
                  </w:textInput>
                </w:ffData>
              </w:fldChar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 w:rsidR="00A90C35">
              <w:rPr>
                <w:rFonts w:ascii="Arial" w:hAnsi="Arial" w:cs="Arial"/>
                <w:bCs/>
                <w:noProof/>
                <w:sz w:val="24"/>
                <w:szCs w:val="24"/>
              </w:rPr>
              <w:t>Type name here</w:t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  <w:p w:rsidR="00457AE0" w:rsidRPr="008B7B18" w:rsidRDefault="00AA09E2" w:rsidP="00445514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Insert image of signature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441956702"/>
            <w:showingPlcHdr/>
            <w:picture/>
          </w:sdtPr>
          <w:sdtEndPr/>
          <w:sdtContent>
            <w:tc>
              <w:tcPr>
                <w:tcW w:w="1776" w:type="dxa"/>
                <w:tcBorders>
                  <w:top w:val="single" w:sz="4" w:space="0" w:color="7F7F7F"/>
                  <w:bottom w:val="single" w:sz="4" w:space="0" w:color="7F7F7F"/>
                </w:tcBorders>
                <w:shd w:val="clear" w:color="auto" w:fill="auto"/>
              </w:tcPr>
              <w:p w:rsidR="00457AE0" w:rsidRPr="008B7B18" w:rsidRDefault="00A90C35" w:rsidP="00445514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noProof/>
                    <w:sz w:val="24"/>
                    <w:szCs w:val="24"/>
                    <w:lang w:eastAsia="en-AU"/>
                  </w:rPr>
                  <w:drawing>
                    <wp:inline distT="0" distB="0" distL="0" distR="0">
                      <wp:extent cx="609600" cy="609600"/>
                      <wp:effectExtent l="0" t="0" r="0" b="0"/>
                      <wp:docPr id="5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09600" cy="609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1445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57AE0" w:rsidRPr="008B7B18" w:rsidRDefault="00457AE0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57AE0" w:rsidRPr="008B7B18" w:rsidRDefault="00457AE0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473082" w:rsidRPr="008B7B18" w:rsidRDefault="00473082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B33B7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7E734D" w:rsidRPr="008B7B18" w:rsidRDefault="007E734D" w:rsidP="00EE5C7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tbl>
      <w:tblPr>
        <w:tblW w:w="9923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410"/>
        <w:gridCol w:w="2268"/>
        <w:gridCol w:w="2401"/>
        <w:gridCol w:w="2844"/>
      </w:tblGrid>
      <w:tr w:rsidR="00473082" w:rsidRPr="008B7B18" w:rsidTr="00445514">
        <w:tc>
          <w:tcPr>
            <w:tcW w:w="9923" w:type="dxa"/>
            <w:gridSpan w:val="4"/>
            <w:tcBorders>
              <w:bottom w:val="single" w:sz="4" w:space="0" w:color="7F7F7F"/>
            </w:tcBorders>
            <w:shd w:val="clear" w:color="auto" w:fill="C00000"/>
          </w:tcPr>
          <w:p w:rsidR="00473082" w:rsidRPr="008B7B18" w:rsidRDefault="00DB33B7" w:rsidP="00055043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tion two, part one: 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P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incipal 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upervisor </w:t>
            </w:r>
            <w:r w:rsidR="005A4100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eclaration</w:t>
            </w:r>
          </w:p>
        </w:tc>
      </w:tr>
      <w:tr w:rsidR="00473082" w:rsidRPr="008B7B18" w:rsidTr="00445514">
        <w:tc>
          <w:tcPr>
            <w:tcW w:w="24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1E28AD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 xml:space="preserve">I, </w: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69055F" w:rsidRPr="00A03C7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05504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8B7B18">
              <w:rPr>
                <w:rFonts w:ascii="Arial" w:hAnsi="Arial" w:cs="Arial"/>
                <w:sz w:val="24"/>
                <w:szCs w:val="24"/>
              </w:rPr>
              <w:t>confirm</w:t>
            </w:r>
            <w:proofErr w:type="gramEnd"/>
            <w:r w:rsidRPr="008B7B18">
              <w:rPr>
                <w:rFonts w:ascii="Arial" w:hAnsi="Arial" w:cs="Arial"/>
                <w:sz w:val="24"/>
                <w:szCs w:val="24"/>
              </w:rPr>
              <w:t xml:space="preserve"> support of this </w:t>
            </w:r>
            <w:r w:rsidR="00DB33B7" w:rsidRPr="008B7B18">
              <w:rPr>
                <w:rFonts w:ascii="Arial" w:hAnsi="Arial" w:cs="Arial"/>
                <w:sz w:val="24"/>
                <w:szCs w:val="24"/>
              </w:rPr>
              <w:t>document</w:t>
            </w:r>
            <w:r w:rsidRPr="008B7B18"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24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1E077A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Date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8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473082" w:rsidRPr="008B7B18" w:rsidRDefault="00473082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57AE0" w:rsidRPr="008B7B18" w:rsidTr="00445514">
        <w:trPr>
          <w:trHeight w:val="513"/>
        </w:trPr>
        <w:tc>
          <w:tcPr>
            <w:tcW w:w="2410" w:type="dxa"/>
            <w:shd w:val="clear" w:color="auto" w:fill="auto"/>
            <w:vAlign w:val="bottom"/>
          </w:tcPr>
          <w:p w:rsidR="00457AE0" w:rsidRPr="008B7B18" w:rsidRDefault="00095BF3" w:rsidP="00445514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="00457AE0"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igned</w:t>
            </w:r>
            <w:r w:rsidR="00A90C35"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here"/>
                  </w:textInput>
                </w:ffData>
              </w:fldChar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 w:rsidR="00A90C35">
              <w:rPr>
                <w:rFonts w:ascii="Arial" w:hAnsi="Arial" w:cs="Arial"/>
                <w:bCs/>
                <w:noProof/>
                <w:sz w:val="24"/>
                <w:szCs w:val="24"/>
              </w:rPr>
              <w:t>Type name here</w:t>
            </w:r>
            <w:r w:rsidR="00A90C35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  <w:r>
              <w:rPr>
                <w:rFonts w:ascii="Arial" w:hAnsi="Arial" w:cs="Arial"/>
                <w:sz w:val="24"/>
                <w:szCs w:val="24"/>
              </w:rPr>
              <w:t xml:space="preserve"> Insert signature image:</w:t>
            </w:r>
          </w:p>
        </w:tc>
        <w:tc>
          <w:tcPr>
            <w:tcW w:w="2268" w:type="dxa"/>
            <w:shd w:val="clear" w:color="auto" w:fill="auto"/>
          </w:tcPr>
          <w:p w:rsidR="00457AE0" w:rsidRPr="008B7B18" w:rsidRDefault="00457AE0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sdt>
          <w:sdtPr>
            <w:rPr>
              <w:rFonts w:ascii="Arial" w:hAnsi="Arial" w:cs="Arial"/>
              <w:sz w:val="24"/>
              <w:szCs w:val="24"/>
            </w:rPr>
            <w:id w:val="2131438220"/>
            <w:showingPlcHdr/>
            <w:picture/>
          </w:sdtPr>
          <w:sdtEndPr/>
          <w:sdtContent>
            <w:tc>
              <w:tcPr>
                <w:tcW w:w="2401" w:type="dxa"/>
                <w:shd w:val="clear" w:color="auto" w:fill="auto"/>
              </w:tcPr>
              <w:p w:rsidR="00457AE0" w:rsidRPr="008B7B18" w:rsidRDefault="00A90C35" w:rsidP="00445514">
                <w:pPr>
                  <w:spacing w:after="0" w:line="240" w:lineRule="auto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noProof/>
                    <w:sz w:val="24"/>
                    <w:szCs w:val="24"/>
                    <w:lang w:eastAsia="en-AU"/>
                  </w:rPr>
                  <w:drawing>
                    <wp:inline distT="0" distB="0" distL="0" distR="0">
                      <wp:extent cx="666750" cy="666750"/>
                      <wp:effectExtent l="0" t="0" r="0" b="0"/>
                      <wp:docPr id="6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66750" cy="666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844" w:type="dxa"/>
            <w:shd w:val="clear" w:color="auto" w:fill="auto"/>
          </w:tcPr>
          <w:p w:rsidR="00457AE0" w:rsidRPr="008B7B18" w:rsidRDefault="00457AE0" w:rsidP="0044551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B33B7" w:rsidRPr="008B7B18" w:rsidRDefault="00DB33B7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63C53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  <w:r w:rsidRPr="008B7B18">
        <w:rPr>
          <w:rFonts w:ascii="Arial" w:hAnsi="Arial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Pr="008B7B18">
        <w:rPr>
          <w:rFonts w:ascii="Arial" w:hAnsi="Arial" w:cs="Arial"/>
          <w:sz w:val="24"/>
          <w:szCs w:val="24"/>
        </w:rPr>
        <w:instrText xml:space="preserve"> FORMCHECKBOX </w:instrText>
      </w:r>
      <w:r w:rsidR="002917F2">
        <w:rPr>
          <w:rFonts w:ascii="Arial" w:hAnsi="Arial" w:cs="Arial"/>
          <w:sz w:val="24"/>
          <w:szCs w:val="24"/>
        </w:rPr>
      </w:r>
      <w:r w:rsidR="002917F2">
        <w:rPr>
          <w:rFonts w:ascii="Arial" w:hAnsi="Arial" w:cs="Arial"/>
          <w:sz w:val="24"/>
          <w:szCs w:val="24"/>
        </w:rPr>
        <w:fldChar w:fldCharType="separate"/>
      </w:r>
      <w:r w:rsidRPr="008B7B18">
        <w:rPr>
          <w:rFonts w:ascii="Arial" w:hAnsi="Arial" w:cs="Arial"/>
          <w:sz w:val="24"/>
          <w:szCs w:val="24"/>
        </w:rPr>
        <w:fldChar w:fldCharType="end"/>
      </w:r>
      <w:r w:rsidR="00DB33B7" w:rsidRPr="008B7B18">
        <w:rPr>
          <w:rFonts w:ascii="Arial" w:hAnsi="Arial" w:cs="Arial"/>
          <w:sz w:val="24"/>
          <w:szCs w:val="24"/>
        </w:rPr>
        <w:tab/>
        <w:t>I confirm that the anticipated submission date as above is a realistic date for completion of the thesis.</w:t>
      </w:r>
    </w:p>
    <w:p w:rsidR="00DB33B7" w:rsidRPr="008B7B18" w:rsidRDefault="00DB33B7" w:rsidP="00DB33B7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B33B7" w:rsidP="00DB33B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B33B7" w:rsidP="00DB33B7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tbl>
      <w:tblPr>
        <w:tblW w:w="9923" w:type="dxa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410"/>
        <w:gridCol w:w="2268"/>
        <w:gridCol w:w="2401"/>
        <w:gridCol w:w="2844"/>
      </w:tblGrid>
      <w:tr w:rsidR="005A4100" w:rsidRPr="008B7B18" w:rsidTr="00134AE3">
        <w:tc>
          <w:tcPr>
            <w:tcW w:w="9923" w:type="dxa"/>
            <w:gridSpan w:val="4"/>
            <w:tcBorders>
              <w:bottom w:val="single" w:sz="4" w:space="0" w:color="7F7F7F"/>
            </w:tcBorders>
            <w:shd w:val="clear" w:color="auto" w:fill="C00000"/>
          </w:tcPr>
          <w:p w:rsidR="005A4100" w:rsidRPr="008B7B18" w:rsidRDefault="005A4100" w:rsidP="005A4100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tion two, part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two</w:t>
            </w: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chool</w:t>
            </w:r>
            <w:r w:rsidR="005B349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Director of Graduate Research (DGR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)</w:t>
            </w:r>
          </w:p>
        </w:tc>
      </w:tr>
      <w:tr w:rsidR="00BD15A6" w:rsidRPr="008B7B18" w:rsidTr="00134AE3">
        <w:tc>
          <w:tcPr>
            <w:tcW w:w="241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A4100" w:rsidRPr="008B7B18" w:rsidRDefault="005A4100" w:rsidP="001E28AD">
            <w:pPr>
              <w:spacing w:after="0"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Cs/>
                <w:sz w:val="24"/>
                <w:szCs w:val="24"/>
              </w:rPr>
              <w:t xml:space="preserve">I, </w:t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="001E28AD">
              <w:rPr>
                <w:rFonts w:ascii="Arial" w:hAnsi="Arial" w:cs="Arial"/>
                <w:bCs/>
                <w:sz w:val="24"/>
                <w:szCs w:val="24"/>
              </w:rPr>
              <w:t> </w:t>
            </w:r>
            <w:r w:rsidRPr="00A03C70"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226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A4100" w:rsidRPr="008B7B18" w:rsidRDefault="005A4100" w:rsidP="00134AE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8B7B18">
              <w:rPr>
                <w:rFonts w:ascii="Arial" w:hAnsi="Arial" w:cs="Arial"/>
                <w:sz w:val="24"/>
                <w:szCs w:val="24"/>
              </w:rPr>
              <w:t>confirm</w:t>
            </w:r>
            <w:proofErr w:type="gramEnd"/>
            <w:r w:rsidRPr="008B7B18">
              <w:rPr>
                <w:rFonts w:ascii="Arial" w:hAnsi="Arial" w:cs="Arial"/>
                <w:sz w:val="24"/>
                <w:szCs w:val="24"/>
              </w:rPr>
              <w:t xml:space="preserve"> support of this document. </w:t>
            </w:r>
          </w:p>
        </w:tc>
        <w:tc>
          <w:tcPr>
            <w:tcW w:w="240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A4100" w:rsidRPr="008B7B18" w:rsidRDefault="005A4100" w:rsidP="00134AE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sz w:val="24"/>
                <w:szCs w:val="24"/>
              </w:rPr>
            </w:r>
            <w:r>
              <w:rPr>
                <w:rFonts w:ascii="Arial" w:hAnsi="Arial" w:cs="Arial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noProof/>
                <w:sz w:val="24"/>
                <w:szCs w:val="24"/>
              </w:rPr>
              <w:t>Date</w:t>
            </w:r>
            <w:r>
              <w:rPr>
                <w:rFonts w:ascii="Arial" w:hAnsi="Arial" w:cs="Arial"/>
                <w:sz w:val="24"/>
                <w:szCs w:val="24"/>
              </w:rPr>
              <w:fldChar w:fldCharType="end"/>
            </w:r>
          </w:p>
        </w:tc>
        <w:tc>
          <w:tcPr>
            <w:tcW w:w="2844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5A4100" w:rsidRPr="008B7B18" w:rsidRDefault="005A4100" w:rsidP="00134AE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D15A6" w:rsidRPr="008B7B18" w:rsidTr="00134AE3">
        <w:trPr>
          <w:trHeight w:val="513"/>
        </w:trPr>
        <w:tc>
          <w:tcPr>
            <w:tcW w:w="2410" w:type="dxa"/>
            <w:shd w:val="clear" w:color="auto" w:fill="auto"/>
            <w:vAlign w:val="bottom"/>
          </w:tcPr>
          <w:p w:rsidR="00BD15A6" w:rsidRDefault="005A4100" w:rsidP="00BD15A6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B7B18">
              <w:rPr>
                <w:rFonts w:ascii="Arial" w:hAnsi="Arial" w:cs="Arial"/>
                <w:b/>
                <w:bCs/>
                <w:sz w:val="24"/>
                <w:szCs w:val="24"/>
              </w:rPr>
              <w:t>Signed</w:t>
            </w:r>
            <w:r w:rsidR="00BD15A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 </w:t>
            </w:r>
          </w:p>
          <w:p w:rsidR="005A4100" w:rsidRPr="00A90C35" w:rsidRDefault="00BD15A6" w:rsidP="00BD15A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ype name here"/>
                  </w:textInput>
                </w:ffData>
              </w:fldChar>
            </w:r>
            <w:r>
              <w:rPr>
                <w:rFonts w:ascii="Arial" w:hAnsi="Arial" w:cs="Arial"/>
                <w:bCs/>
                <w:sz w:val="24"/>
                <w:szCs w:val="24"/>
              </w:rPr>
              <w:instrText xml:space="preserve"> FORMTEXT </w:instrText>
            </w:r>
            <w:r>
              <w:rPr>
                <w:rFonts w:ascii="Arial" w:hAnsi="Arial" w:cs="Arial"/>
                <w:bCs/>
                <w:sz w:val="24"/>
                <w:szCs w:val="24"/>
              </w:rPr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4"/>
                <w:szCs w:val="24"/>
              </w:rPr>
              <w:t>Type name here</w:t>
            </w:r>
            <w:r>
              <w:rPr>
                <w:rFonts w:ascii="Arial" w:hAnsi="Arial" w:cs="Arial"/>
                <w:bCs/>
                <w:sz w:val="24"/>
                <w:szCs w:val="24"/>
              </w:rPr>
              <w:fldChar w:fldCharType="end"/>
            </w:r>
            <w:r w:rsidR="00A90C35">
              <w:rPr>
                <w:rFonts w:ascii="Arial" w:hAnsi="Arial" w:cs="Arial"/>
                <w:sz w:val="24"/>
                <w:szCs w:val="24"/>
              </w:rPr>
              <w:t xml:space="preserve"> Insert signature image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445985523"/>
            <w:showingPlcHdr/>
            <w:picture/>
          </w:sdtPr>
          <w:sdtEndPr/>
          <w:sdtContent>
            <w:tc>
              <w:tcPr>
                <w:tcW w:w="2268" w:type="dxa"/>
                <w:shd w:val="clear" w:color="auto" w:fill="auto"/>
              </w:tcPr>
              <w:p w:rsidR="005A4100" w:rsidRPr="008B7B18" w:rsidRDefault="00BD15A6" w:rsidP="00A90C35">
                <w:pPr>
                  <w:spacing w:after="0" w:line="240" w:lineRule="auto"/>
                  <w:jc w:val="right"/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noProof/>
                    <w:sz w:val="24"/>
                    <w:szCs w:val="24"/>
                    <w:lang w:eastAsia="en-AU"/>
                  </w:rPr>
                  <w:drawing>
                    <wp:inline distT="0" distB="0" distL="0" distR="0">
                      <wp:extent cx="690565" cy="656037"/>
                      <wp:effectExtent l="0" t="1905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 rot="5400000">
                                <a:off x="0" y="0"/>
                                <a:ext cx="693701" cy="65901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2401" w:type="dxa"/>
            <w:shd w:val="clear" w:color="auto" w:fill="auto"/>
          </w:tcPr>
          <w:p w:rsidR="005A4100" w:rsidRPr="008B7B18" w:rsidRDefault="005A4100" w:rsidP="00134AE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844" w:type="dxa"/>
            <w:shd w:val="clear" w:color="auto" w:fill="auto"/>
          </w:tcPr>
          <w:p w:rsidR="005A4100" w:rsidRPr="008B7B18" w:rsidRDefault="005A4100" w:rsidP="00134AE3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A4100" w:rsidRPr="008B7B18" w:rsidRDefault="005A4100" w:rsidP="005A4100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</w:p>
    <w:p w:rsidR="005A4100" w:rsidRPr="008B7B18" w:rsidRDefault="005A4100" w:rsidP="005A4100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  <w:r w:rsidRPr="008B7B18">
        <w:rPr>
          <w:rFonts w:ascii="Arial" w:hAnsi="Arial" w:cs="Arial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B7B18">
        <w:rPr>
          <w:rFonts w:ascii="Arial" w:hAnsi="Arial" w:cs="Arial"/>
          <w:sz w:val="24"/>
          <w:szCs w:val="24"/>
        </w:rPr>
        <w:instrText xml:space="preserve"> FORMCHECKBOX </w:instrText>
      </w:r>
      <w:r w:rsidR="002917F2">
        <w:rPr>
          <w:rFonts w:ascii="Arial" w:hAnsi="Arial" w:cs="Arial"/>
          <w:sz w:val="24"/>
          <w:szCs w:val="24"/>
        </w:rPr>
      </w:r>
      <w:r w:rsidR="002917F2">
        <w:rPr>
          <w:rFonts w:ascii="Arial" w:hAnsi="Arial" w:cs="Arial"/>
          <w:sz w:val="24"/>
          <w:szCs w:val="24"/>
        </w:rPr>
        <w:fldChar w:fldCharType="separate"/>
      </w:r>
      <w:r w:rsidRPr="008B7B18">
        <w:rPr>
          <w:rFonts w:ascii="Arial" w:hAnsi="Arial" w:cs="Arial"/>
          <w:sz w:val="24"/>
          <w:szCs w:val="24"/>
        </w:rPr>
        <w:fldChar w:fldCharType="end"/>
      </w:r>
      <w:r w:rsidRPr="008B7B18">
        <w:rPr>
          <w:rFonts w:ascii="Arial" w:hAnsi="Arial" w:cs="Arial"/>
          <w:sz w:val="24"/>
          <w:szCs w:val="24"/>
        </w:rPr>
        <w:tab/>
        <w:t>I confirm that the anticipated submission date as above is a realistic date for completion of the thesis.</w:t>
      </w:r>
    </w:p>
    <w:p w:rsidR="005A4100" w:rsidRPr="008B7B18" w:rsidRDefault="005A4100" w:rsidP="005A4100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5A4100" w:rsidRPr="008B7B18" w:rsidRDefault="005A4100" w:rsidP="005A4100">
      <w:pPr>
        <w:widowControl w:val="0"/>
        <w:autoSpaceDE w:val="0"/>
        <w:autoSpaceDN w:val="0"/>
        <w:adjustRightInd w:val="0"/>
        <w:spacing w:after="0" w:line="180" w:lineRule="exact"/>
        <w:ind w:right="189"/>
        <w:rPr>
          <w:rFonts w:ascii="Arial" w:hAnsi="Arial" w:cs="Arial"/>
          <w:sz w:val="24"/>
          <w:szCs w:val="24"/>
        </w:rPr>
      </w:pPr>
    </w:p>
    <w:p w:rsidR="005A4100" w:rsidRDefault="005A4100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b/>
          <w:bCs/>
          <w:sz w:val="24"/>
          <w:szCs w:val="24"/>
        </w:rPr>
      </w:pPr>
    </w:p>
    <w:p w:rsidR="005A4100" w:rsidRDefault="005A4100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b/>
          <w:bCs/>
          <w:sz w:val="24"/>
          <w:szCs w:val="24"/>
        </w:rPr>
      </w:pPr>
    </w:p>
    <w:p w:rsidR="005A4100" w:rsidRDefault="005A4100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B33B7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  <w:r w:rsidRPr="008B7B18">
        <w:rPr>
          <w:rFonts w:ascii="Arial" w:hAnsi="Arial" w:cs="Arial"/>
          <w:sz w:val="24"/>
          <w:szCs w:val="24"/>
        </w:rPr>
        <w:t xml:space="preserve">Please return form to </w:t>
      </w:r>
      <w:hyperlink r:id="rId12" w:history="1">
        <w:r w:rsidRPr="008B7B18">
          <w:rPr>
            <w:rStyle w:val="Hyperlink"/>
            <w:rFonts w:ascii="Arial" w:hAnsi="Arial" w:cs="Arial"/>
            <w:sz w:val="24"/>
            <w:szCs w:val="24"/>
          </w:rPr>
          <w:t>exams.grs@latrobe.edu.au</w:t>
        </w:r>
      </w:hyperlink>
    </w:p>
    <w:p w:rsidR="00DB33B7" w:rsidRPr="008B7B18" w:rsidRDefault="00DB33B7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</w:p>
    <w:p w:rsidR="00DB33B7" w:rsidRPr="008B7B18" w:rsidRDefault="00DB33B7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  <w:r w:rsidRPr="008B7B18">
        <w:rPr>
          <w:rFonts w:ascii="Arial" w:hAnsi="Arial" w:cs="Arial"/>
          <w:sz w:val="24"/>
          <w:szCs w:val="24"/>
        </w:rPr>
        <w:t xml:space="preserve">For more information about the submission process please refer to </w:t>
      </w:r>
      <w:hyperlink r:id="rId13" w:history="1">
        <w:r w:rsidRPr="008B7B18">
          <w:rPr>
            <w:rStyle w:val="Hyperlink"/>
            <w:rFonts w:ascii="Arial" w:hAnsi="Arial" w:cs="Arial"/>
            <w:sz w:val="24"/>
            <w:szCs w:val="24"/>
          </w:rPr>
          <w:t>www.latrobe.edu.au/researchers/grs/hdr/thesis-submission</w:t>
        </w:r>
      </w:hyperlink>
    </w:p>
    <w:p w:rsidR="00867CF8" w:rsidRPr="008B7B18" w:rsidRDefault="00867CF8" w:rsidP="008B7B18">
      <w:pPr>
        <w:widowControl w:val="0"/>
        <w:autoSpaceDE w:val="0"/>
        <w:autoSpaceDN w:val="0"/>
        <w:adjustRightInd w:val="0"/>
        <w:spacing w:after="0" w:line="240" w:lineRule="auto"/>
        <w:ind w:right="189"/>
        <w:rPr>
          <w:rFonts w:ascii="Arial" w:hAnsi="Arial" w:cs="Arial"/>
          <w:sz w:val="24"/>
          <w:szCs w:val="24"/>
        </w:rPr>
      </w:pPr>
    </w:p>
    <w:sectPr w:rsidR="00867CF8" w:rsidRPr="008B7B18" w:rsidSect="00BB4A99">
      <w:headerReference w:type="default" r:id="rId14"/>
      <w:footerReference w:type="default" r:id="rId15"/>
      <w:pgSz w:w="11906" w:h="16838"/>
      <w:pgMar w:top="1843" w:right="1440" w:bottom="1440" w:left="851" w:header="426" w:footer="40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29C" w:rsidRDefault="0032229C" w:rsidP="00BB4A99">
      <w:pPr>
        <w:spacing w:after="0" w:line="240" w:lineRule="auto"/>
      </w:pPr>
      <w:r>
        <w:separator/>
      </w:r>
    </w:p>
  </w:endnote>
  <w:endnote w:type="continuationSeparator" w:id="0">
    <w:p w:rsidR="0032229C" w:rsidRDefault="0032229C" w:rsidP="00BB4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EAF" w:rsidRPr="00367EAF" w:rsidRDefault="00367EAF" w:rsidP="00BB4A99">
    <w:pPr>
      <w:pStyle w:val="Footer"/>
      <w:rPr>
        <w:rFonts w:ascii="Arial" w:hAnsi="Arial" w:cs="Arial"/>
        <w:sz w:val="16"/>
      </w:rPr>
    </w:pPr>
    <w:r w:rsidRPr="00367EAF">
      <w:rPr>
        <w:rFonts w:ascii="Arial" w:hAnsi="Arial" w:cs="Arial"/>
        <w:sz w:val="16"/>
      </w:rPr>
      <w:t>Graduate Research School. John Scott Meeting House, Melbourne Campus, 3086 | latrobe.edu.au/grs</w:t>
    </w:r>
  </w:p>
  <w:p w:rsidR="00367EAF" w:rsidRPr="00367EAF" w:rsidRDefault="00367EAF" w:rsidP="00BB4A99">
    <w:pPr>
      <w:pStyle w:val="Footer"/>
      <w:rPr>
        <w:rFonts w:ascii="Arial" w:hAnsi="Arial" w:cs="Arial"/>
        <w:b/>
        <w:sz w:val="16"/>
      </w:rPr>
    </w:pPr>
  </w:p>
  <w:p w:rsidR="00BB4A99" w:rsidRPr="00BB4A99" w:rsidRDefault="00071DD5" w:rsidP="00504482">
    <w:pPr>
      <w:pStyle w:val="Footer"/>
      <w:tabs>
        <w:tab w:val="clear" w:pos="4513"/>
        <w:tab w:val="center" w:pos="8647"/>
      </w:tabs>
      <w:rPr>
        <w:rFonts w:ascii="Arial" w:hAnsi="Arial" w:cs="Arial"/>
        <w:sz w:val="16"/>
      </w:rPr>
    </w:pPr>
    <w:r>
      <w:rPr>
        <w:rFonts w:ascii="Arial" w:hAnsi="Arial" w:cs="Arial"/>
        <w:sz w:val="16"/>
      </w:rPr>
      <w:t xml:space="preserve">Notice of intention to submit </w:t>
    </w:r>
    <w:r w:rsidR="00DB33B7" w:rsidRPr="00DB33B7">
      <w:rPr>
        <w:rFonts w:ascii="Arial" w:hAnsi="Arial" w:cs="Arial"/>
        <w:sz w:val="16"/>
      </w:rPr>
      <w:t>/</w:t>
    </w:r>
    <w:r>
      <w:rPr>
        <w:rFonts w:ascii="Arial" w:hAnsi="Arial" w:cs="Arial"/>
        <w:sz w:val="16"/>
      </w:rPr>
      <w:t xml:space="preserve"> </w:t>
    </w:r>
    <w:r w:rsidR="00DB33B7" w:rsidRPr="00DB33B7">
      <w:rPr>
        <w:rFonts w:ascii="Arial" w:hAnsi="Arial" w:cs="Arial"/>
        <w:sz w:val="16"/>
      </w:rPr>
      <w:t>NOI</w:t>
    </w:r>
    <w:r w:rsidR="00BB4A99" w:rsidRPr="00BB4A99">
      <w:rPr>
        <w:rFonts w:ascii="Arial" w:hAnsi="Arial" w:cs="Arial"/>
        <w:sz w:val="16"/>
      </w:rPr>
      <w:t xml:space="preserve">. </w:t>
    </w:r>
    <w:r w:rsidR="00DB33B7">
      <w:rPr>
        <w:rFonts w:ascii="Arial" w:hAnsi="Arial" w:cs="Arial"/>
        <w:sz w:val="16"/>
      </w:rPr>
      <w:t xml:space="preserve">Last modified: </w:t>
    </w:r>
    <w:r w:rsidR="00504482">
      <w:rPr>
        <w:rFonts w:ascii="Arial" w:hAnsi="Arial" w:cs="Arial"/>
        <w:b/>
        <w:sz w:val="16"/>
      </w:rPr>
      <w:t>1</w:t>
    </w:r>
    <w:r w:rsidR="00195722">
      <w:rPr>
        <w:rFonts w:ascii="Arial" w:hAnsi="Arial" w:cs="Arial"/>
        <w:b/>
        <w:sz w:val="16"/>
      </w:rPr>
      <w:t>5</w:t>
    </w:r>
    <w:r w:rsidR="00504482">
      <w:rPr>
        <w:rFonts w:ascii="Arial" w:hAnsi="Arial" w:cs="Arial"/>
        <w:b/>
        <w:sz w:val="16"/>
      </w:rPr>
      <w:t xml:space="preserve"> </w:t>
    </w:r>
    <w:r w:rsidR="000919A0">
      <w:rPr>
        <w:rFonts w:ascii="Arial" w:hAnsi="Arial" w:cs="Arial"/>
        <w:b/>
        <w:sz w:val="16"/>
      </w:rPr>
      <w:t>March 2018</w:t>
    </w:r>
    <w:r w:rsidR="00DB33B7">
      <w:rPr>
        <w:rFonts w:ascii="Arial" w:hAnsi="Arial" w:cs="Arial"/>
        <w:sz w:val="16"/>
      </w:rPr>
      <w:tab/>
    </w:r>
    <w:r w:rsidR="00BB4A99" w:rsidRPr="00445514">
      <w:rPr>
        <w:rFonts w:ascii="Arial" w:hAnsi="Arial" w:cs="Arial"/>
        <w:color w:val="7F7F7F"/>
        <w:sz w:val="16"/>
      </w:rPr>
      <w:t>CRICOS Provider No 00115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29C" w:rsidRDefault="0032229C" w:rsidP="00BB4A99">
      <w:pPr>
        <w:spacing w:after="0" w:line="240" w:lineRule="auto"/>
      </w:pPr>
      <w:r>
        <w:separator/>
      </w:r>
    </w:p>
  </w:footnote>
  <w:footnote w:type="continuationSeparator" w:id="0">
    <w:p w:rsidR="0032229C" w:rsidRDefault="0032229C" w:rsidP="00BB4A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8FB" w:rsidRDefault="00F43B0A" w:rsidP="002D1135">
    <w:pPr>
      <w:pStyle w:val="Header"/>
      <w:tabs>
        <w:tab w:val="clear" w:pos="4513"/>
        <w:tab w:val="center" w:pos="6096"/>
      </w:tabs>
      <w:ind w:left="-284"/>
    </w:pPr>
    <w:r>
      <w:rPr>
        <w:noProof/>
        <w:lang w:eastAsia="en-AU"/>
      </w:rPr>
      <w:drawing>
        <wp:inline distT="0" distB="0" distL="0" distR="0">
          <wp:extent cx="1935480" cy="558165"/>
          <wp:effectExtent l="0" t="0" r="0" b="0"/>
          <wp:docPr id="1" name="Picture 1" descr="LTU_BRAND_H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TU_BRAND_H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5480" cy="5581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448FB" w:rsidRPr="00A76084">
      <w:rPr>
        <w:rFonts w:ascii="Arial" w:hAnsi="Arial" w:cs="Arial"/>
        <w:sz w:val="32"/>
        <w:szCs w:val="32"/>
        <w:vertAlign w:val="superscript"/>
      </w:rPr>
      <w:t xml:space="preserve"> </w:t>
    </w:r>
    <w:r w:rsidR="006448FB">
      <w:rPr>
        <w:rFonts w:ascii="Arial" w:hAnsi="Arial" w:cs="Arial"/>
        <w:sz w:val="32"/>
        <w:szCs w:val="32"/>
        <w:vertAlign w:val="superscript"/>
      </w:rPr>
      <w:tab/>
    </w:r>
    <w:r w:rsidR="006448FB">
      <w:rPr>
        <w:rFonts w:ascii="Arial" w:hAnsi="Arial" w:cs="Arial"/>
        <w:sz w:val="32"/>
        <w:szCs w:val="32"/>
        <w:vertAlign w:val="superscript"/>
      </w:rPr>
      <w:tab/>
      <w:t>Notice of intention to submit</w:t>
    </w:r>
    <w:r w:rsidR="006448FB">
      <w:rPr>
        <w:rFonts w:ascii="Arial" w:hAnsi="Arial" w:cs="Arial"/>
      </w:rPr>
      <w:t xml:space="preserve"> </w:t>
    </w:r>
    <w:r w:rsidR="006448FB">
      <w:rPr>
        <w:rFonts w:ascii="Arial" w:hAnsi="Arial" w:cs="Arial"/>
        <w:b/>
        <w:sz w:val="40"/>
        <w:szCs w:val="40"/>
        <w:bdr w:val="single" w:sz="4" w:space="0" w:color="auto"/>
      </w:rPr>
      <w:t>NOI</w:t>
    </w:r>
  </w:p>
  <w:p w:rsidR="006448FB" w:rsidRDefault="006448FB" w:rsidP="002D1135">
    <w:pPr>
      <w:pStyle w:val="Header"/>
      <w:tabs>
        <w:tab w:val="clear" w:pos="4513"/>
        <w:tab w:val="center" w:pos="5529"/>
      </w:tabs>
      <w:rPr>
        <w:rFonts w:ascii="Arial" w:hAnsi="Arial" w:cs="Arial"/>
      </w:rPr>
    </w:pPr>
    <w:r>
      <w:t>GRADUATE RESEARCH SCHOOL</w:t>
    </w:r>
    <w:r>
      <w:tab/>
    </w:r>
    <w:r>
      <w:tab/>
    </w:r>
    <w:r>
      <w:rPr>
        <w:rFonts w:ascii="Arial" w:hAnsi="Arial" w:cs="Arial"/>
      </w:rPr>
      <w:t>Research degree thesis for examination</w:t>
    </w:r>
  </w:p>
  <w:p w:rsidR="00A514EA" w:rsidRDefault="00A514EA" w:rsidP="00BB4A99">
    <w:pPr>
      <w:pStyle w:val="Header"/>
      <w:ind w:left="-284"/>
    </w:pPr>
  </w:p>
  <w:p w:rsidR="006448FB" w:rsidRDefault="006448FB" w:rsidP="00BB4A99">
    <w:pPr>
      <w:pStyle w:val="Header"/>
      <w:ind w:left="-28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lHlXztKfbnuf0pdbQ26/A7mlJ6cgNljP8EWPZA4mVZA//3vj7xR2GyoFnJ95++vCBEk0k5bCRvUcITNs/X7xfQ==" w:salt="5GxkMubxAScQf6xoOTCqI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tTQxMDQzNzUDMpV0lIJTi4sz8/NACgxrAdOiGRIsAAAA"/>
  </w:docVars>
  <w:rsids>
    <w:rsidRoot w:val="00BB4A99"/>
    <w:rsid w:val="00017148"/>
    <w:rsid w:val="00055043"/>
    <w:rsid w:val="00055217"/>
    <w:rsid w:val="00067DC3"/>
    <w:rsid w:val="00071DD5"/>
    <w:rsid w:val="00085664"/>
    <w:rsid w:val="00087AA8"/>
    <w:rsid w:val="000919A0"/>
    <w:rsid w:val="00095BF3"/>
    <w:rsid w:val="000D41F4"/>
    <w:rsid w:val="00107633"/>
    <w:rsid w:val="00123821"/>
    <w:rsid w:val="00126633"/>
    <w:rsid w:val="001322A4"/>
    <w:rsid w:val="001322FF"/>
    <w:rsid w:val="00134AE3"/>
    <w:rsid w:val="00195722"/>
    <w:rsid w:val="001D2DF9"/>
    <w:rsid w:val="001D4417"/>
    <w:rsid w:val="001E077A"/>
    <w:rsid w:val="001E28AD"/>
    <w:rsid w:val="001F092F"/>
    <w:rsid w:val="0025568C"/>
    <w:rsid w:val="002917F2"/>
    <w:rsid w:val="002A2A75"/>
    <w:rsid w:val="002A6921"/>
    <w:rsid w:val="002B1571"/>
    <w:rsid w:val="002B2BD6"/>
    <w:rsid w:val="002D1135"/>
    <w:rsid w:val="002D4374"/>
    <w:rsid w:val="002E4CC3"/>
    <w:rsid w:val="002F56F3"/>
    <w:rsid w:val="00315A58"/>
    <w:rsid w:val="00315C1A"/>
    <w:rsid w:val="0032229C"/>
    <w:rsid w:val="00351824"/>
    <w:rsid w:val="00367EAF"/>
    <w:rsid w:val="00372F66"/>
    <w:rsid w:val="0037496E"/>
    <w:rsid w:val="00391938"/>
    <w:rsid w:val="003971BE"/>
    <w:rsid w:val="003A46DE"/>
    <w:rsid w:val="003D5642"/>
    <w:rsid w:val="003F2772"/>
    <w:rsid w:val="003F4133"/>
    <w:rsid w:val="003F4149"/>
    <w:rsid w:val="004116DE"/>
    <w:rsid w:val="00413E08"/>
    <w:rsid w:val="0044138F"/>
    <w:rsid w:val="00445514"/>
    <w:rsid w:val="00446B2B"/>
    <w:rsid w:val="00457AE0"/>
    <w:rsid w:val="00462FC7"/>
    <w:rsid w:val="0046734E"/>
    <w:rsid w:val="00473082"/>
    <w:rsid w:val="00483932"/>
    <w:rsid w:val="00486664"/>
    <w:rsid w:val="00490290"/>
    <w:rsid w:val="00490311"/>
    <w:rsid w:val="00492368"/>
    <w:rsid w:val="004B5F5D"/>
    <w:rsid w:val="004C4402"/>
    <w:rsid w:val="0050437C"/>
    <w:rsid w:val="00504482"/>
    <w:rsid w:val="005215B8"/>
    <w:rsid w:val="00565C23"/>
    <w:rsid w:val="0058443E"/>
    <w:rsid w:val="00591EE4"/>
    <w:rsid w:val="005A4100"/>
    <w:rsid w:val="005B349E"/>
    <w:rsid w:val="005C3095"/>
    <w:rsid w:val="005E0079"/>
    <w:rsid w:val="00604FB9"/>
    <w:rsid w:val="00634E1F"/>
    <w:rsid w:val="006448FB"/>
    <w:rsid w:val="00656B73"/>
    <w:rsid w:val="0067498F"/>
    <w:rsid w:val="0069055F"/>
    <w:rsid w:val="006C3683"/>
    <w:rsid w:val="006C5B1B"/>
    <w:rsid w:val="006D3772"/>
    <w:rsid w:val="0072050F"/>
    <w:rsid w:val="00725243"/>
    <w:rsid w:val="00726E6E"/>
    <w:rsid w:val="00742A05"/>
    <w:rsid w:val="00777EE4"/>
    <w:rsid w:val="007952F0"/>
    <w:rsid w:val="0079667F"/>
    <w:rsid w:val="007E07E7"/>
    <w:rsid w:val="007E734D"/>
    <w:rsid w:val="00832D2E"/>
    <w:rsid w:val="008422DC"/>
    <w:rsid w:val="00845516"/>
    <w:rsid w:val="00867CF8"/>
    <w:rsid w:val="00874C4F"/>
    <w:rsid w:val="008B7B18"/>
    <w:rsid w:val="008C21D0"/>
    <w:rsid w:val="008D47E0"/>
    <w:rsid w:val="008D6EAD"/>
    <w:rsid w:val="009001F6"/>
    <w:rsid w:val="00902FEB"/>
    <w:rsid w:val="009145F8"/>
    <w:rsid w:val="00931328"/>
    <w:rsid w:val="00942FE8"/>
    <w:rsid w:val="00946149"/>
    <w:rsid w:val="009B135E"/>
    <w:rsid w:val="009B205C"/>
    <w:rsid w:val="009B28D4"/>
    <w:rsid w:val="009B3DE0"/>
    <w:rsid w:val="009E7C89"/>
    <w:rsid w:val="009F4356"/>
    <w:rsid w:val="00A03C70"/>
    <w:rsid w:val="00A42B00"/>
    <w:rsid w:val="00A514EA"/>
    <w:rsid w:val="00A64969"/>
    <w:rsid w:val="00A87440"/>
    <w:rsid w:val="00A90C35"/>
    <w:rsid w:val="00AA09E2"/>
    <w:rsid w:val="00AA624B"/>
    <w:rsid w:val="00AB3F32"/>
    <w:rsid w:val="00AE306D"/>
    <w:rsid w:val="00AF0799"/>
    <w:rsid w:val="00AF5BC5"/>
    <w:rsid w:val="00B05267"/>
    <w:rsid w:val="00B10F3D"/>
    <w:rsid w:val="00B27980"/>
    <w:rsid w:val="00B51FB7"/>
    <w:rsid w:val="00B72CAA"/>
    <w:rsid w:val="00B86462"/>
    <w:rsid w:val="00BB0F0D"/>
    <w:rsid w:val="00BB4A99"/>
    <w:rsid w:val="00BB656D"/>
    <w:rsid w:val="00BC5054"/>
    <w:rsid w:val="00BC5AD0"/>
    <w:rsid w:val="00BD15A6"/>
    <w:rsid w:val="00BF1B53"/>
    <w:rsid w:val="00C05EEE"/>
    <w:rsid w:val="00C36391"/>
    <w:rsid w:val="00C45F25"/>
    <w:rsid w:val="00C60EE6"/>
    <w:rsid w:val="00C6610E"/>
    <w:rsid w:val="00C87831"/>
    <w:rsid w:val="00CD7DF7"/>
    <w:rsid w:val="00D27234"/>
    <w:rsid w:val="00D37667"/>
    <w:rsid w:val="00D53423"/>
    <w:rsid w:val="00D63C53"/>
    <w:rsid w:val="00DB33B7"/>
    <w:rsid w:val="00DB6572"/>
    <w:rsid w:val="00DD6543"/>
    <w:rsid w:val="00DE48DC"/>
    <w:rsid w:val="00E078FB"/>
    <w:rsid w:val="00E10741"/>
    <w:rsid w:val="00E15A0C"/>
    <w:rsid w:val="00E17D63"/>
    <w:rsid w:val="00E212F9"/>
    <w:rsid w:val="00E346B9"/>
    <w:rsid w:val="00E75E5F"/>
    <w:rsid w:val="00E75EAA"/>
    <w:rsid w:val="00E8198A"/>
    <w:rsid w:val="00EA653A"/>
    <w:rsid w:val="00EE5C77"/>
    <w:rsid w:val="00EF7945"/>
    <w:rsid w:val="00F03578"/>
    <w:rsid w:val="00F038C0"/>
    <w:rsid w:val="00F24058"/>
    <w:rsid w:val="00F3229F"/>
    <w:rsid w:val="00F340AF"/>
    <w:rsid w:val="00F43B0A"/>
    <w:rsid w:val="00F46BEF"/>
    <w:rsid w:val="00F65AAE"/>
    <w:rsid w:val="00F82F0D"/>
    <w:rsid w:val="00F945BB"/>
    <w:rsid w:val="00FA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7B0D6C6-6147-4F47-A941-1CCB93C6E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3082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4A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A99"/>
  </w:style>
  <w:style w:type="paragraph" w:styleId="Footer">
    <w:name w:val="footer"/>
    <w:basedOn w:val="Normal"/>
    <w:link w:val="FooterChar"/>
    <w:uiPriority w:val="99"/>
    <w:unhideWhenUsed/>
    <w:rsid w:val="00BB4A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A99"/>
  </w:style>
  <w:style w:type="table" w:styleId="TableGrid">
    <w:name w:val="Table Grid"/>
    <w:basedOn w:val="TableNormal"/>
    <w:uiPriority w:val="39"/>
    <w:rsid w:val="00BB4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B4A9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PlaceholderText">
    <w:name w:val="Placeholder Text"/>
    <w:uiPriority w:val="99"/>
    <w:semiHidden/>
    <w:rsid w:val="00BB4A99"/>
    <w:rPr>
      <w:color w:val="808080"/>
    </w:rPr>
  </w:style>
  <w:style w:type="character" w:styleId="Hyperlink">
    <w:name w:val="Hyperlink"/>
    <w:uiPriority w:val="99"/>
    <w:unhideWhenUsed/>
    <w:rsid w:val="00DB33B7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1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001F6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36391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7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ies.latrobe.edu.au/download.php?associated=1&amp;id=80" TargetMode="External"/><Relationship Id="rId13" Type="http://schemas.openxmlformats.org/officeDocument/2006/relationships/hyperlink" Target="http://www.latrobe.edu.au/researchers/grs/hdr/thesis-submiss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latrobe.edu.au/researchers/research-office/ethics/export-controls" TargetMode="External"/><Relationship Id="rId12" Type="http://schemas.openxmlformats.org/officeDocument/2006/relationships/hyperlink" Target="mailto:exams.grs@latrobe.edu.au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olicies.latrobe.edu.au/document/view.php?id=305&amp;version=1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47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Trobe University</Company>
  <LinksUpToDate>false</LinksUpToDate>
  <CharactersWithSpaces>3458</CharactersWithSpaces>
  <SharedDoc>false</SharedDoc>
  <HLinks>
    <vt:vector size="30" baseType="variant">
      <vt:variant>
        <vt:i4>3801212</vt:i4>
      </vt:variant>
      <vt:variant>
        <vt:i4>82</vt:i4>
      </vt:variant>
      <vt:variant>
        <vt:i4>0</vt:i4>
      </vt:variant>
      <vt:variant>
        <vt:i4>5</vt:i4>
      </vt:variant>
      <vt:variant>
        <vt:lpwstr>http://www.latrobe.edu.au/researchers/grs/hdr/thesis-submission</vt:lpwstr>
      </vt:variant>
      <vt:variant>
        <vt:lpwstr/>
      </vt:variant>
      <vt:variant>
        <vt:i4>6422614</vt:i4>
      </vt:variant>
      <vt:variant>
        <vt:i4>79</vt:i4>
      </vt:variant>
      <vt:variant>
        <vt:i4>0</vt:i4>
      </vt:variant>
      <vt:variant>
        <vt:i4>5</vt:i4>
      </vt:variant>
      <vt:variant>
        <vt:lpwstr>mailto:exams.grs@latrobe.edu.au</vt:lpwstr>
      </vt:variant>
      <vt:variant>
        <vt:lpwstr/>
      </vt:variant>
      <vt:variant>
        <vt:i4>7929971</vt:i4>
      </vt:variant>
      <vt:variant>
        <vt:i4>58</vt:i4>
      </vt:variant>
      <vt:variant>
        <vt:i4>0</vt:i4>
      </vt:variant>
      <vt:variant>
        <vt:i4>5</vt:i4>
      </vt:variant>
      <vt:variant>
        <vt:lpwstr>https://policies.latrobe.edu.au/download.php?associated=1&amp;id=80</vt:lpwstr>
      </vt:variant>
      <vt:variant>
        <vt:lpwstr/>
      </vt:variant>
      <vt:variant>
        <vt:i4>6029392</vt:i4>
      </vt:variant>
      <vt:variant>
        <vt:i4>45</vt:i4>
      </vt:variant>
      <vt:variant>
        <vt:i4>0</vt:i4>
      </vt:variant>
      <vt:variant>
        <vt:i4>5</vt:i4>
      </vt:variant>
      <vt:variant>
        <vt:lpwstr>http://www.latrobe.edu.au/researchers/research-office/ethics/export-controls</vt:lpwstr>
      </vt:variant>
      <vt:variant>
        <vt:lpwstr/>
      </vt:variant>
      <vt:variant>
        <vt:i4>7340071</vt:i4>
      </vt:variant>
      <vt:variant>
        <vt:i4>0</vt:i4>
      </vt:variant>
      <vt:variant>
        <vt:i4>0</vt:i4>
      </vt:variant>
      <vt:variant>
        <vt:i4>5</vt:i4>
      </vt:variant>
      <vt:variant>
        <vt:lpwstr>https://policies.latrobe.edu.au/document/view.php?id=305&amp;version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urphy</dc:creator>
  <cp:keywords/>
  <dc:description/>
  <cp:lastModifiedBy>Lise Leitner</cp:lastModifiedBy>
  <cp:revision>2</cp:revision>
  <cp:lastPrinted>2015-03-09T22:09:00Z</cp:lastPrinted>
  <dcterms:created xsi:type="dcterms:W3CDTF">2018-08-07T05:12:00Z</dcterms:created>
  <dcterms:modified xsi:type="dcterms:W3CDTF">2018-08-07T05:12:00Z</dcterms:modified>
</cp:coreProperties>
</file>